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280C" w:rsidRDefault="00184A09">
      <w:bookmarkStart w:id="0" w:name="_GoBack"/>
      <w:bookmarkEnd w:id="0"/>
      <w:r>
        <w:rPr>
          <w:noProof/>
        </w:rPr>
        <w:drawing>
          <wp:inline distT="0" distB="0" distL="0" distR="0" wp14:anchorId="431B8058" wp14:editId="111787A3">
            <wp:extent cx="5711190" cy="1294130"/>
            <wp:effectExtent l="0" t="0" r="0" b="0"/>
            <wp:docPr id="5" name="Picture 5" descr="Email Signatures | Creative Services | Marketing &amp; Communication | TW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mail Signatures | Creative Services | Marketing &amp; Communication | TWU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19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A09" w:rsidRDefault="00184A09"/>
    <w:p w:rsidR="00184A09" w:rsidRDefault="00184A09"/>
    <w:p w:rsidR="00184A09" w:rsidRDefault="00184A09" w:rsidP="00184A09">
      <w:pPr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>Effective September 1, 2009 all graduate student employees enrolled in the Group Benefits Program through Texas Woman’s University will be enrolled in a summer insurance reserve program.</w:t>
      </w:r>
    </w:p>
    <w:p w:rsidR="00184A09" w:rsidRDefault="00184A09" w:rsidP="00184A09">
      <w:pPr>
        <w:rPr>
          <w:sz w:val="24"/>
          <w:szCs w:val="24"/>
        </w:rPr>
      </w:pPr>
      <w:r>
        <w:rPr>
          <w:sz w:val="24"/>
          <w:szCs w:val="24"/>
        </w:rPr>
        <w:t> </w:t>
      </w:r>
    </w:p>
    <w:p w:rsidR="00184A09" w:rsidRDefault="00184A09" w:rsidP="00184A09">
      <w:pPr>
        <w:rPr>
          <w:sz w:val="24"/>
          <w:szCs w:val="24"/>
        </w:rPr>
      </w:pPr>
      <w:r>
        <w:rPr>
          <w:b/>
          <w:bCs/>
          <w:sz w:val="28"/>
          <w:szCs w:val="28"/>
        </w:rPr>
        <w:t>What Is a Summer Insurance Reserve Program?</w:t>
      </w:r>
      <w:r>
        <w:rPr>
          <w:sz w:val="24"/>
          <w:szCs w:val="24"/>
        </w:rPr>
        <w:br/>
        <w:t>This program calculates insurance premiums due for June, July and August.  The program then takes the total 3 month premium and divides that number by 9 months. The resulting dollar amount is added to the regular monthly premium.  This allows employees to pre-pay for summer insurance coverage.</w:t>
      </w:r>
    </w:p>
    <w:p w:rsidR="00184A09" w:rsidRDefault="00184A09" w:rsidP="00184A09">
      <w:pPr>
        <w:rPr>
          <w:sz w:val="24"/>
          <w:szCs w:val="24"/>
        </w:rPr>
      </w:pPr>
      <w:r>
        <w:rPr>
          <w:sz w:val="24"/>
          <w:szCs w:val="24"/>
        </w:rPr>
        <w:t> </w:t>
      </w:r>
    </w:p>
    <w:p w:rsidR="00184A09" w:rsidRPr="00184A09" w:rsidRDefault="00184A09" w:rsidP="00184A09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Example:</w:t>
      </w:r>
      <w:r>
        <w:rPr>
          <w:sz w:val="24"/>
          <w:szCs w:val="24"/>
        </w:rPr>
        <w:t xml:space="preserve"> John is enrolled in employee health insurance and employee dental.  The monthly premium for those two plans is $311.30.  The program will take the $311.30 and multiply that amount by 3 for a total of $933.90 (the amount due for June, July and August).  The $933.90 will then be divided by 9 for a total of $103.76.  The program then adds the $103.76 to the regular $311.30 premium for a total of $415.06.  The total monthly premium from September through May will be $415.06 per month</w:t>
      </w:r>
      <w:r w:rsidRPr="00184A09">
        <w:rPr>
          <w:sz w:val="24"/>
          <w:szCs w:val="24"/>
        </w:rPr>
        <w:t>.</w:t>
      </w:r>
      <w:r w:rsidRPr="00184A09">
        <w:rPr>
          <w:color w:val="1F497D"/>
          <w:sz w:val="24"/>
          <w:szCs w:val="24"/>
        </w:rPr>
        <w:t xml:space="preserve"> </w:t>
      </w:r>
      <w:r w:rsidRPr="00184A09">
        <w:rPr>
          <w:sz w:val="24"/>
          <w:szCs w:val="24"/>
        </w:rPr>
        <w:t>These premiums are used as an example and may increase each year on September 1</w:t>
      </w:r>
      <w:r w:rsidRPr="00184A09">
        <w:rPr>
          <w:sz w:val="24"/>
          <w:szCs w:val="24"/>
          <w:vertAlign w:val="superscript"/>
        </w:rPr>
        <w:t>st</w:t>
      </w:r>
      <w:r w:rsidRPr="00184A09">
        <w:rPr>
          <w:sz w:val="24"/>
          <w:szCs w:val="24"/>
        </w:rPr>
        <w:t xml:space="preserve">.  </w:t>
      </w:r>
    </w:p>
    <w:p w:rsidR="00184A09" w:rsidRPr="00184A09" w:rsidRDefault="00184A09" w:rsidP="00184A09">
      <w:pPr>
        <w:rPr>
          <w:sz w:val="24"/>
          <w:szCs w:val="24"/>
        </w:rPr>
      </w:pPr>
      <w:r w:rsidRPr="00184A09">
        <w:rPr>
          <w:sz w:val="24"/>
          <w:szCs w:val="24"/>
        </w:rPr>
        <w:t> </w:t>
      </w:r>
    </w:p>
    <w:p w:rsidR="00184A09" w:rsidRDefault="00184A09" w:rsidP="00184A0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lease note: </w:t>
      </w:r>
      <w:r>
        <w:rPr>
          <w:sz w:val="24"/>
          <w:szCs w:val="24"/>
        </w:rPr>
        <w:t>premiums may fluctuate throughout the first nine-months of the academic year if enrollment in plans change. For instance, if a graduate student first becomes eligible for coverage effective November 1, then summer premiums would not be taken from September through November. </w:t>
      </w:r>
      <w:r w:rsidRPr="00184A09">
        <w:rPr>
          <w:sz w:val="24"/>
          <w:szCs w:val="24"/>
        </w:rPr>
        <w:t>Therefore the 3 months of summer premiums will be deducted from your summer assignment.</w:t>
      </w:r>
    </w:p>
    <w:p w:rsidR="00184A09" w:rsidRDefault="00184A09" w:rsidP="00184A09">
      <w:pPr>
        <w:rPr>
          <w:color w:val="1F497D"/>
        </w:rPr>
      </w:pPr>
    </w:p>
    <w:p w:rsidR="00184A09" w:rsidRDefault="00184A09"/>
    <w:sectPr w:rsidR="00184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sjQzNzWxMLQwNTZV0lEKTi0uzszPAykwrAUAYoBbnCwAAAA="/>
  </w:docVars>
  <w:rsids>
    <w:rsidRoot w:val="00184A09"/>
    <w:rsid w:val="00184A09"/>
    <w:rsid w:val="009B72DD"/>
    <w:rsid w:val="00B62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A56033-C731-4D76-9C46-2E8BD6D7F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4A0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5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rreal, Brenda</dc:creator>
  <cp:keywords/>
  <dc:description/>
  <cp:lastModifiedBy>Wright, Scott</cp:lastModifiedBy>
  <cp:revision>2</cp:revision>
  <dcterms:created xsi:type="dcterms:W3CDTF">2024-02-12T16:41:00Z</dcterms:created>
  <dcterms:modified xsi:type="dcterms:W3CDTF">2024-02-12T16:41:00Z</dcterms:modified>
</cp:coreProperties>
</file>